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ay más de 150 métodos de conversión de espacios de color disponibles en OpenCV. Pero veremos sólo dos, que son los más utilizados: BGR↔Gris y BGR↔VHS.</w:t>
      </w:r>
    </w:p>
    <w:p>
      <w:pPr>
        <w:pStyle w:val="BodyText"/>
      </w:pPr>
      <w:r>
        <w:t xml:space="preserve">Para la conversión de color, utilizamos la función cv.cvtColor(input_image, flag) donde flag determina el tipo de conversión.</w:t>
      </w:r>
    </w:p>
    <w:p>
      <w:pPr>
        <w:pStyle w:val="BodyText"/>
      </w:pPr>
      <w:r>
        <w:t xml:space="preserve">Para BGR→Conversión de grises, usamos la bandera cv.COLOR_BGR2GRAY . Lo mismo para BGR→HSV, usamos la bandera cv.COLOR_BGR2HSV . Para obtener otras banderas, simplemente ejecute los siguientes comandos en su terminal Python:</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NormalTok"/>
        </w:rPr>
        <w:t xml:space="preserve">flags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dir</w:t>
      </w:r>
      <w:r>
        <w:rPr>
          <w:rStyle w:val="NormalTok"/>
        </w:rPr>
        <w:t xml:space="preserve">(cv) </w:t>
      </w:r>
      <w:r>
        <w:rPr>
          <w:rStyle w:val="ControlFlowTok"/>
        </w:rPr>
        <w:t xml:space="preserve">if</w:t>
      </w:r>
      <w:r>
        <w:rPr>
          <w:rStyle w:val="NormalTok"/>
        </w:rPr>
        <w:t xml:space="preserve"> i.startswith(</w:t>
      </w:r>
      <w:r>
        <w:rPr>
          <w:rStyle w:val="StringTok"/>
        </w:rPr>
        <w:t xml:space="preserve">'COLOR_'</w:t>
      </w:r>
      <w:r>
        <w:rPr>
          <w:rStyle w:val="NormalTok"/>
        </w:rPr>
        <w:t xml:space="preserve">)]</w:t>
      </w:r>
      <w:r>
        <w:br/>
      </w:r>
      <w:r>
        <w:rPr>
          <w:rStyle w:val="BuiltInTok"/>
        </w:rPr>
        <w:t xml:space="preserve">print</w:t>
      </w:r>
      <w:r>
        <w:rPr>
          <w:rStyle w:val="NormalTok"/>
        </w:rPr>
        <w:t xml:space="preserve">( flags )</w:t>
      </w:r>
    </w:p>
    <w:p>
      <w:pPr>
        <w:pStyle w:val="SourceCode"/>
      </w:pPr>
      <w:r>
        <w:rPr>
          <w:rStyle w:val="VerbatimChar"/>
        </w:rPr>
        <w:t xml:space="preserve">['COLOR_BAYER_BG2BGR', 'COLOR_BAYER_BG2BGRA', 'COLOR_BAYER_BG2BGR_EA', 'COLOR_BAYER_BG2BGR_VNG', 'COLOR_BAYER_BG2GRAY', 'COLOR_BAYER_BG2RGB', 'COLOR_BAYER_BG2RGBA', 'COLOR_BAYER_BG2RGB_EA', 'COLOR_BAYER_BG2RGB_VNG', 'COLOR_BAYER_BGGR2BGR', 'COLOR_BAYER_BGGR2BGRA', 'COLOR_BAYER_BGGR2BGR_EA', 'COLOR_BAYER_BGGR2BGR_VNG', 'COLOR_BAYER_BGGR2GRAY', 'COLOR_BAYER_BGGR2RGB', 'COLOR_BAYER_BGGR2RGBA', 'COLOR_BAYER_BGGR2RGB_EA', 'COLOR_BAYER_BGGR2RGB_VNG', 'COLOR_BAYER_GB2BGR', 'COLOR_BAYER_GB2BGRA', 'COLOR_BAYER_GB2BGR_EA', 'COLOR_BAYER_GB2BGR_VNG', 'COLOR_BAYER_GB2GRAY', 'COLOR_BAYER_GB2RGB', 'COLOR_BAYER_GB2RGBA', 'COLOR_BAYER_GB2RGB_EA', 'COLOR_BAYER_GB2RGB_VNG', 'COLOR_BAYER_GBRG2BGR', 'COLOR_BAYER_GBRG2BGRA', 'COLOR_BAYER_GBRG2BGR_EA', 'COLOR_BAYER_GBRG2BGR_VNG', 'COLOR_BAYER_GBRG2GRAY', 'COLOR_BAYER_GBRG2RGB', 'COLOR_BAYER_GBRG2RGBA', 'COLOR_BAYER_GBRG2RGB_EA', 'COLOR_BAYER_GBRG2RGB_VNG', 'COLOR_BAYER_GR2BGR', 'COLOR_BAYER_GR2BGRA', 'COLOR_BAYER_GR2BGR_EA', 'COLOR_BAYER_GR2BGR_VNG', 'COLOR_BAYER_GR2GRAY', 'COLOR_BAYER_GR2RGB', 'COLOR_BAYER_GR2RGBA', 'COLOR_BAYER_GR2RGB_EA', 'COLOR_BAYER_GR2RGB_VNG', 'COLOR_BAYER_GRBG2BGR', 'COLOR_BAYER_GRBG2BGRA', 'COLOR_BAYER_GRBG2BGR_EA', 'COLOR_BAYER_GRBG2BGR_VNG', 'COLOR_BAYER_GRBG2GRAY', 'COLOR_BAYER_GRBG2RGB', 'COLOR_BAYER_GRBG2RGBA', 'COLOR_BAYER_GRBG2RGB_EA', 'COLOR_BAYER_GRBG2RGB_VNG', 'COLOR_BAYER_RG2BGR', 'COLOR_BAYER_RG2BGRA', 'COLOR_BAYER_RG2BGR_EA', 'COLOR_BAYER_RG2BGR_VNG', 'COLOR_BAYER_RG2GRAY', 'COLOR_BAYER_RG2RGB', 'COLOR_BAYER_RG2RGBA', 'COLOR_BAYER_RG2RGB_EA', 'COLOR_BAYER_RG2RGB_VNG', 'COLOR_BAYER_RGGB2BGR', 'COLOR_BAYER_RGGB2BGRA', 'COLOR_BAYER_RGGB2BGR_EA', 'COLOR_BAYER_RGGB2BGR_VNG', 'COLOR_BAYER_RGGB2GRAY', 'COLOR_BAYER_RGGB2RGB', 'COLOR_BAYER_RGGB2RGBA', 'COLOR_BAYER_RGGB2RGB_EA', 'COLOR_BAYER_RGGB2RGB_VNG', 'COLOR_BGR2BGR555', 'COLOR_BGR2BGR565', 'COLOR_BGR2BGRA', 'COLOR_BGR2GRAY', 'COLOR_BGR2HLS', 'COLOR_BGR2HLS_FULL', 'COLOR_BGR2HSV', 'COLOR_BGR2HSV_FULL', 'COLOR_BGR2LAB', 'COLOR_BGR2LUV', 'COLOR_BGR2Lab', 'COLOR_BGR2Luv', 'COLOR_BGR2RGB', 'COLOR_BGR2RGBA', 'COLOR_BGR2XYZ', 'COLOR_BGR2YCR_CB', 'COLOR_BGR2YCrCb', 'COLOR_BGR2YUV', 'COLOR_BGR2YUV_I420', 'COLOR_BGR2YUV_IYUV', 'COLOR_BGR2YUV_YV12', 'COLOR_BGR5552BGR', 'COLOR_BGR5552BGRA', 'COLOR_BGR5552GRAY', 'COLOR_BGR5552RGB', 'COLOR_BGR5552RGBA', 'COLOR_BGR5652BGR', 'COLOR_BGR5652BGRA', 'COLOR_BGR5652GRAY', 'COLOR_BGR5652RGB', 'COLOR_BGR5652RGBA', 'COLOR_BGRA2BGR', 'COLOR_BGRA2BGR555', 'COLOR_BGRA2BGR565', 'COLOR_BGRA2GRAY', 'COLOR_BGRA2RGB', 'COLOR_BGRA2RGBA', 'COLOR_BGRA2YUV_I420', 'COLOR_BGRA2YUV_IYUV', 'COLOR_BGRA2YUV_YV12', 'COLOR_BayerBG2BGR', 'COLOR_BayerBG2BGRA', 'COLOR_BayerBG2BGR_EA', 'COLOR_BayerBG2BGR_VNG', 'COLOR_BayerBG2GRAY', 'COLOR_BayerBG2RGB', 'COLOR_BayerBG2RGBA', 'COLOR_BayerBG2RGB_EA', 'COLOR_BayerBG2RGB_VNG', 'COLOR_BayerBGGR2BGR', 'COLOR_BayerBGGR2BGRA', 'COLOR_BayerBGGR2BGR_EA', 'COLOR_BayerBGGR2BGR_VNG', 'COLOR_BayerBGGR2GRAY', 'COLOR_BayerBGGR2RGB', 'COLOR_BayerBGGR2RGBA', 'COLOR_BayerBGGR2RGB_EA', 'COLOR_BayerBGGR2RGB_VNG', 'COLOR_BayerGB2BGR', 'COLOR_BayerGB2BGRA', 'COLOR_BayerGB2BGR_EA', 'COLOR_BayerGB2BGR_VNG', 'COLOR_BayerGB2GRAY', 'COLOR_BayerGB2RGB', 'COLOR_BayerGB2RGBA', 'COLOR_BayerGB2RGB_EA', 'COLOR_BayerGB2RGB_VNG', 'COLOR_BayerGBRG2BGR', 'COLOR_BayerGBRG2BGRA', 'COLOR_BayerGBRG2BGR_EA', 'COLOR_BayerGBRG2BGR_VNG', 'COLOR_BayerGBRG2GRAY', 'COLOR_BayerGBRG2RGB', 'COLOR_BayerGBRG2RGBA', 'COLOR_BayerGBRG2RGB_EA', 'COLOR_BayerGBRG2RGB_VNG', 'COLOR_BayerGR2BGR', 'COLOR_BayerGR2BGRA', 'COLOR_BayerGR2BGR_EA', 'COLOR_BayerGR2BGR_VNG', 'COLOR_BayerGR2GRAY', 'COLOR_BayerGR2RGB', 'COLOR_BayerGR2RGBA', 'COLOR_BayerGR2RGB_EA', 'COLOR_BayerGR2RGB_VNG', 'COLOR_BayerGRBG2BGR', 'COLOR_BayerGRBG2BGRA', 'COLOR_BayerGRBG2BGR_EA', 'COLOR_BayerGRBG2BGR_VNG', 'COLOR_BayerGRBG2GRAY', 'COLOR_BayerGRBG2RGB', 'COLOR_BayerGRBG2RGBA', 'COLOR_BayerGRBG2RGB_EA', 'COLOR_BayerGRBG2RGB_VNG', 'COLOR_BayerRG2BGR', 'COLOR_BayerRG2BGRA', 'COLOR_BayerRG2BGR_EA', 'COLOR_BayerRG2BGR_VNG', 'COLOR_BayerRG2GRAY', 'COLOR_BayerRG2RGB', 'COLOR_BayerRG2RGBA', 'COLOR_BayerRG2RGB_EA', 'COLOR_BayerRG2RGB_VNG', 'COLOR_BayerRGGB2BGR', 'COLOR_BayerRGGB2BGRA', 'COLOR_BayerRGGB2BGR_EA', 'COLOR_BayerRGGB2BGR_VNG', 'COLOR_BayerRGGB2GRAY', 'COLOR_BayerRGGB2RGB', 'COLOR_BayerRGGB2RGBA', 'COLOR_BayerRGGB2RGB_EA', 'COLOR_BayerRGGB2RGB_VNG', 'COLOR_COLORCVT_MAX', 'COLOR_GRAY2BGR', 'COLOR_GRAY2BGR555', 'COLOR_GRAY2BGR565', 'COLOR_GRAY2BGRA', 'COLOR_GRAY2RGB', 'COLOR_GRAY2RGBA', 'COLOR_HLS2BGR', 'COLOR_HLS2BGR_FULL', 'COLOR_HLS2RGB', 'COLOR_HLS2RGB_FULL', 'COLOR_HSV2BGR', 'COLOR_HSV2BGR_FULL', 'COLOR_HSV2RGB', 'COLOR_HSV2RGB_FULL', 'COLOR_LAB2BGR', 'COLOR_LAB2LBGR', 'COLOR_LAB2LRGB', 'COLOR_LAB2RGB', 'COLOR_LBGR2LAB', 'COLOR_LBGR2LUV', 'COLOR_LBGR2Lab', 'COLOR_LBGR2Luv', 'COLOR_LRGB2LAB', 'COLOR_LRGB2LUV', 'COLOR_LRGB2Lab', 'COLOR_LRGB2Luv', 'COLOR_LUV2BGR', 'COLOR_LUV2LBGR', 'COLOR_LUV2LRGB', 'COLOR_LUV2RGB', 'COLOR_Lab2BGR', 'COLOR_Lab2LBGR', 'COLOR_Lab2LRGB', 'COLOR_Lab2RGB', 'COLOR_Luv2BGR', 'COLOR_Luv2LBGR', 'COLOR_Luv2LRGB', 'COLOR_Luv2RGB', 'COLOR_M_RGBA2RGBA', 'COLOR_RGB2BGR', 'COLOR_RGB2BGR555', 'COLOR_RGB2BGR565', 'COLOR_RGB2BGRA', 'COLOR_RGB2GRAY', 'COLOR_RGB2HLS', 'COLOR_RGB2HLS_FULL', 'COLOR_RGB2HSV', 'COLOR_RGB2HSV_FULL', 'COLOR_RGB2LAB', 'COLOR_RGB2LUV', 'COLOR_RGB2Lab', 'COLOR_RGB2Luv', 'COLOR_RGB2RGBA', 'COLOR_RGB2XYZ', 'COLOR_RGB2YCR_CB', 'COLOR_RGB2YCrCb', 'COLOR_RGB2YUV', 'COLOR_RGB2YUV_I420', 'COLOR_RGB2YUV_IYUV', 'COLOR_RGB2YUV_YV12', 'COLOR_RGBA2BGR', 'COLOR_RGBA2BGR555', 'COLOR_RGBA2BGR565', 'COLOR_RGBA2BGRA', 'COLOR_RGBA2GRAY', 'COLOR_RGBA2M_RGBA', 'COLOR_RGBA2RGB', 'COLOR_RGBA2YUV_I420', 'COLOR_RGBA2YUV_IYUV', 'COLOR_RGBA2YUV_YV12', 'COLOR_RGBA2mRGBA', 'COLOR_XYZ2BGR', 'COLOR_XYZ2RGB', 'COLOR_YCR_CB2BGR', 'COLOR_YCR_CB2RGB', 'COLOR_YCrCb2BGR', 'COLOR_YCrCb2RGB', 'COLOR_YUV2BGR', 'COLOR_YUV2BGRA_I420', 'COLOR_YUV2BGRA_IYUV', 'COLOR_YUV2BGRA_NV12', 'COLOR_YUV2BGRA_NV21', 'COLOR_YUV2BGRA_UYNV', 'COLOR_YUV2BGRA_UYVY', 'COLOR_YUV2BGRA_Y422', 'COLOR_YUV2BGRA_YUNV', 'COLOR_YUV2BGRA_YUY2', 'COLOR_YUV2BGRA_YUYV', 'COLOR_YUV2BGRA_YV12', 'COLOR_YUV2BGRA_YVYU', 'COLOR_YUV2BGR_I420', 'COLOR_YUV2BGR_IYUV', 'COLOR_YUV2BGR_NV12', 'COLOR_YUV2BGR_NV21', 'COLOR_YUV2BGR_UYNV', 'COLOR_YUV2BGR_UYVY', 'COLOR_YUV2BGR_Y422', 'COLOR_YUV2BGR_YUNV', 'COLOR_YUV2BGR_YUY2', 'COLOR_YUV2BGR_YUYV', 'COLOR_YUV2BGR_YV12', 'COLOR_YUV2BGR_YVYU', 'COLOR_YUV2GRAY_420', 'COLOR_YUV2GRAY_I420', 'COLOR_YUV2GRAY_IYUV', 'COLOR_YUV2GRAY_NV12', 'COLOR_YUV2GRAY_NV21', 'COLOR_YUV2GRAY_UYNV', 'COLOR_YUV2GRAY_UYVY', 'COLOR_YUV2GRAY_Y422', 'COLOR_YUV2GRAY_YUNV', 'COLOR_YUV2GRAY_YUY2', 'COLOR_YUV2GRAY_YUYV', 'COLOR_YUV2GRAY_YV12', 'COLOR_YUV2GRAY_YVYU', 'COLOR_YUV2RGB', 'COLOR_YUV2RGBA_I420', 'COLOR_YUV2RGBA_IYUV', 'COLOR_YUV2RGBA_NV12', 'COLOR_YUV2RGBA_NV21', 'COLOR_YUV2RGBA_UYNV', 'COLOR_YUV2RGBA_UYVY', 'COLOR_YUV2RGBA_Y422', 'COLOR_YUV2RGBA_YUNV', 'COLOR_YUV2RGBA_YUY2', 'COLOR_YUV2RGBA_YUYV', 'COLOR_YUV2RGBA_YV12', 'COLOR_YUV2RGBA_YVYU', 'COLOR_YUV2RGB_I420', 'COLOR_YUV2RGB_IYUV', 'COLOR_YUV2RGB_NV12', 'COLOR_YUV2RGB_NV21', 'COLOR_YUV2RGB_UYNV', 'COLOR_YUV2RGB_UYVY', 'COLOR_YUV2RGB_Y422', 'COLOR_YUV2RGB_YUNV', 'COLOR_YUV2RGB_YUY2', 'COLOR_YUV2RGB_YUYV', 'COLOR_YUV2RGB_YV12', 'COLOR_YUV2RGB_YVYU', 'COLOR_YUV420P2BGR', 'COLOR_YUV420P2BGRA', 'COLOR_YUV420P2GRAY', 'COLOR_YUV420P2RGB', 'COLOR_YUV420P2RGBA', 'COLOR_YUV420SP2BGR', 'COLOR_YUV420SP2BGRA', 'COLOR_YUV420SP2GRAY', 'COLOR_YUV420SP2RGB', 'COLOR_YUV420SP2RGBA', 'COLOR_YUV420p2BGR', 'COLOR_YUV420p2BGRA', 'COLOR_YUV420p2GRAY', 'COLOR_YUV420p2RGB', 'COLOR_YUV420p2RGBA', 'COLOR_YUV420sp2BGR', 'COLOR_YUV420sp2BGRA', 'COLOR_YUV420sp2GRAY', 'COLOR_YUV420sp2RGB', 'COLOR_YUV420sp2RGBA', 'COLOR_mRGBA2RGBA']</w:t>
      </w:r>
    </w:p>
    <w:p>
      <w:pPr>
        <w:pStyle w:val="FirstParagraph"/>
      </w:pPr>
      <w:r>
        <w:t xml:space="preserve">Seguimiento de objetos</w:t>
      </w:r>
      <w:r>
        <w:t xml:space="preserve"> </w:t>
      </w:r>
      <w:r>
        <w:t xml:space="preserve">Ahora que sabemos cómo convertir una imagen BGR a HSV, podemos usar esto para extraer un objeto coloreado. En HSV, es más fácil representar un color que en el espacio de color BGR. En nuestra aplicación, intentaremos extraer un objeto de color azul. Así que aquí está el método:</w:t>
      </w:r>
    </w:p>
    <w:p>
      <w:pPr>
        <w:pStyle w:val="BodyText"/>
      </w:pPr>
      <w:r>
        <w:t xml:space="preserve">Toma cada fotograma del vídeo.</w:t>
      </w:r>
      <w:r>
        <w:t xml:space="preserve"> </w:t>
      </w:r>
      <w:r>
        <w:t xml:space="preserve">Convertir del espacio de color BGR al espacio de color HSV</w:t>
      </w:r>
      <w:r>
        <w:t xml:space="preserve"> </w:t>
      </w:r>
      <w:r>
        <w:t xml:space="preserve">Umbramos la imagen HSV para una gama de color azul.</w:t>
      </w:r>
      <w:r>
        <w:t xml:space="preserve"> </w:t>
      </w:r>
      <w:r>
        <w:t xml:space="preserve">Ahora extrae el objeto azul solo, podemos hacer lo que queramos con esa imagen.</w:t>
      </w:r>
      <w:r>
        <w:t xml:space="preserve"> </w:t>
      </w:r>
      <w:r>
        <w:t xml:space="preserve">A continuación se muestra el código que se comenta detalladamente:</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cap </w:t>
      </w:r>
      <w:r>
        <w:rPr>
          <w:rStyle w:val="OperatorTok"/>
        </w:rPr>
        <w:t xml:space="preserve">=</w:t>
      </w:r>
      <w:r>
        <w:rPr>
          <w:rStyle w:val="NormalTok"/>
        </w:rPr>
        <w:t xml:space="preserve"> cv.VideoCapture(</w:t>
      </w:r>
      <w:r>
        <w:rPr>
          <w:rStyle w:val="DecValTok"/>
        </w:rPr>
        <w:t xml:space="preserve">0</w:t>
      </w:r>
      <w:r>
        <w:rPr>
          <w:rStyle w:val="NormalTok"/>
        </w:rPr>
        <w:t xml:space="preserve">)</w:t>
      </w:r>
      <w:r>
        <w:br/>
      </w:r>
      <w:r>
        <w:rPr>
          <w:rStyle w:val="ControlFlowTok"/>
        </w:rPr>
        <w:t xml:space="preserve">while</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Take each frame</w:t>
      </w:r>
      <w:r>
        <w:br/>
      </w:r>
      <w:r>
        <w:rPr>
          <w:rStyle w:val="NormalTok"/>
        </w:rPr>
        <w:t xml:space="preserve">    _, frame </w:t>
      </w:r>
      <w:r>
        <w:rPr>
          <w:rStyle w:val="OperatorTok"/>
        </w:rPr>
        <w:t xml:space="preserve">=</w:t>
      </w:r>
      <w:r>
        <w:rPr>
          <w:rStyle w:val="NormalTok"/>
        </w:rPr>
        <w:t xml:space="preserve"> cap.read()</w:t>
      </w:r>
      <w:r>
        <w:br/>
      </w:r>
      <w:r>
        <w:rPr>
          <w:rStyle w:val="NormalTok"/>
        </w:rPr>
        <w:t xml:space="preserve">    </w:t>
      </w:r>
      <w:r>
        <w:rPr>
          <w:rStyle w:val="CommentTok"/>
        </w:rPr>
        <w:t xml:space="preserve"># Convert BGR to HSV</w:t>
      </w:r>
      <w:r>
        <w:br/>
      </w:r>
      <w:r>
        <w:rPr>
          <w:rStyle w:val="NormalTok"/>
        </w:rPr>
        <w:t xml:space="preserve">    hsv </w:t>
      </w:r>
      <w:r>
        <w:rPr>
          <w:rStyle w:val="OperatorTok"/>
        </w:rPr>
        <w:t xml:space="preserve">=</w:t>
      </w:r>
      <w:r>
        <w:rPr>
          <w:rStyle w:val="NormalTok"/>
        </w:rPr>
        <w:t xml:space="preserve"> cv.cvtColor(frame, cv.COLOR_BGR2HSV)</w:t>
      </w:r>
      <w:r>
        <w:br/>
      </w:r>
      <w:r>
        <w:rPr>
          <w:rStyle w:val="NormalTok"/>
        </w:rPr>
        <w:t xml:space="preserve">    </w:t>
      </w:r>
      <w:r>
        <w:rPr>
          <w:rStyle w:val="CommentTok"/>
        </w:rPr>
        <w:t xml:space="preserve"># define range of blue color in HSV</w:t>
      </w:r>
      <w:r>
        <w:br/>
      </w:r>
      <w:r>
        <w:rPr>
          <w:rStyle w:val="NormalTok"/>
        </w:rPr>
        <w:t xml:space="preserve">    lower_blue </w:t>
      </w:r>
      <w:r>
        <w:rPr>
          <w:rStyle w:val="OperatorTok"/>
        </w:rPr>
        <w:t xml:space="preserve">=</w:t>
      </w:r>
      <w:r>
        <w:rPr>
          <w:rStyle w:val="NormalTok"/>
        </w:rPr>
        <w:t xml:space="preserve"> np.array([</w:t>
      </w:r>
      <w:r>
        <w:rPr>
          <w:rStyle w:val="DecValTok"/>
        </w:rPr>
        <w:t xml:space="preserve">110</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rPr>
          <w:rStyle w:val="NormalTok"/>
        </w:rPr>
        <w:t xml:space="preserve">    upper_blue </w:t>
      </w:r>
      <w:r>
        <w:rPr>
          <w:rStyle w:val="OperatorTok"/>
        </w:rPr>
        <w:t xml:space="preserve">=</w:t>
      </w:r>
      <w:r>
        <w:rPr>
          <w:rStyle w:val="NormalTok"/>
        </w:rPr>
        <w:t xml:space="preserve"> np.array([</w:t>
      </w:r>
      <w:r>
        <w:rPr>
          <w:rStyle w:val="DecValTok"/>
        </w:rPr>
        <w:t xml:space="preserve">130</w:t>
      </w:r>
      <w:r>
        <w:rPr>
          <w:rStyle w:val="NormalTok"/>
        </w:rPr>
        <w:t xml:space="preserve">,</w:t>
      </w:r>
      <w:r>
        <w:rPr>
          <w:rStyle w:val="DecValTok"/>
        </w:rPr>
        <w:t xml:space="preserve">255</w:t>
      </w:r>
      <w:r>
        <w:rPr>
          <w:rStyle w:val="NormalTok"/>
        </w:rPr>
        <w:t xml:space="preserve">,</w:t>
      </w:r>
      <w:r>
        <w:rPr>
          <w:rStyle w:val="DecValTok"/>
        </w:rPr>
        <w:t xml:space="preserve">255</w:t>
      </w:r>
      <w:r>
        <w:rPr>
          <w:rStyle w:val="NormalTok"/>
        </w:rPr>
        <w:t xml:space="preserve">])</w:t>
      </w:r>
      <w:r>
        <w:br/>
      </w:r>
      <w:r>
        <w:rPr>
          <w:rStyle w:val="NormalTok"/>
        </w:rPr>
        <w:t xml:space="preserve">    </w:t>
      </w:r>
      <w:r>
        <w:rPr>
          <w:rStyle w:val="CommentTok"/>
        </w:rPr>
        <w:t xml:space="preserve"># Threshold the HSV image to get only blue colors</w:t>
      </w:r>
      <w:r>
        <w:br/>
      </w:r>
      <w:r>
        <w:rPr>
          <w:rStyle w:val="NormalTok"/>
        </w:rPr>
        <w:t xml:space="preserve">    mask </w:t>
      </w:r>
      <w:r>
        <w:rPr>
          <w:rStyle w:val="OperatorTok"/>
        </w:rPr>
        <w:t xml:space="preserve">=</w:t>
      </w:r>
      <w:r>
        <w:rPr>
          <w:rStyle w:val="NormalTok"/>
        </w:rPr>
        <w:t xml:space="preserve"> cv.inRange(hsv, lower_blue, upper_blue)</w:t>
      </w:r>
      <w:r>
        <w:br/>
      </w:r>
      <w:r>
        <w:rPr>
          <w:rStyle w:val="NormalTok"/>
        </w:rPr>
        <w:t xml:space="preserve">    </w:t>
      </w:r>
      <w:r>
        <w:rPr>
          <w:rStyle w:val="CommentTok"/>
        </w:rPr>
        <w:t xml:space="preserve"># Bitwise-AND mask and original image</w:t>
      </w:r>
      <w:r>
        <w:br/>
      </w:r>
      <w:r>
        <w:rPr>
          <w:rStyle w:val="NormalTok"/>
        </w:rPr>
        <w:t xml:space="preserve">    res </w:t>
      </w:r>
      <w:r>
        <w:rPr>
          <w:rStyle w:val="OperatorTok"/>
        </w:rPr>
        <w:t xml:space="preserve">=</w:t>
      </w:r>
      <w:r>
        <w:rPr>
          <w:rStyle w:val="NormalTok"/>
        </w:rPr>
        <w:t xml:space="preserve"> cv.bitwise_and(frame,frame, mask</w:t>
      </w:r>
      <w:r>
        <w:rPr>
          <w:rStyle w:val="OperatorTok"/>
        </w:rPr>
        <w:t xml:space="preserve">=</w:t>
      </w:r>
      <w:r>
        <w:rPr>
          <w:rStyle w:val="NormalTok"/>
        </w:rPr>
        <w:t xml:space="preserve"> mask)</w:t>
      </w:r>
      <w:r>
        <w:br/>
      </w:r>
      <w:r>
        <w:rPr>
          <w:rStyle w:val="NormalTok"/>
        </w:rPr>
        <w:t xml:space="preserve">    cv.imshow(</w:t>
      </w:r>
      <w:r>
        <w:rPr>
          <w:rStyle w:val="StringTok"/>
        </w:rPr>
        <w:t xml:space="preserve">'frame'</w:t>
      </w:r>
      <w:r>
        <w:rPr>
          <w:rStyle w:val="NormalTok"/>
        </w:rPr>
        <w:t xml:space="preserve">,frame)</w:t>
      </w:r>
      <w:r>
        <w:br/>
      </w:r>
      <w:r>
        <w:rPr>
          <w:rStyle w:val="NormalTok"/>
        </w:rPr>
        <w:t xml:space="preserve">    cv.imshow(</w:t>
      </w:r>
      <w:r>
        <w:rPr>
          <w:rStyle w:val="StringTok"/>
        </w:rPr>
        <w:t xml:space="preserve">'mask'</w:t>
      </w:r>
      <w:r>
        <w:rPr>
          <w:rStyle w:val="NormalTok"/>
        </w:rPr>
        <w:t xml:space="preserve">,mask)</w:t>
      </w:r>
      <w:r>
        <w:br/>
      </w:r>
      <w:r>
        <w:rPr>
          <w:rStyle w:val="NormalTok"/>
        </w:rPr>
        <w:t xml:space="preserve">    cv.imshow(</w:t>
      </w:r>
      <w:r>
        <w:rPr>
          <w:rStyle w:val="StringTok"/>
        </w:rPr>
        <w:t xml:space="preserve">'res'</w:t>
      </w:r>
      <w:r>
        <w:rPr>
          <w:rStyle w:val="NormalTok"/>
        </w:rPr>
        <w:t xml:space="preserve">,res)</w:t>
      </w:r>
      <w:r>
        <w:br/>
      </w:r>
      <w:r>
        <w:rPr>
          <w:rStyle w:val="NormalTok"/>
        </w:rPr>
        <w:t xml:space="preserve">    k </w:t>
      </w:r>
      <w:r>
        <w:rPr>
          <w:rStyle w:val="OperatorTok"/>
        </w:rPr>
        <w:t xml:space="preserve">=</w:t>
      </w:r>
      <w:r>
        <w:rPr>
          <w:rStyle w:val="NormalTok"/>
        </w:rPr>
        <w:t xml:space="preserve"> cv.waitKey(</w:t>
      </w:r>
      <w:r>
        <w:rPr>
          <w:rStyle w:val="DecValTok"/>
        </w:rPr>
        <w:t xml:space="preserve">5</w:t>
      </w:r>
      <w:r>
        <w:rPr>
          <w:rStyle w:val="NormalTok"/>
        </w:rPr>
        <w:t xml:space="preserve">) </w:t>
      </w:r>
      <w:r>
        <w:rPr>
          <w:rStyle w:val="OperatorTok"/>
        </w:rPr>
        <w:t xml:space="preserve">&amp;</w:t>
      </w:r>
      <w:r>
        <w:rPr>
          <w:rStyle w:val="NormalTok"/>
        </w:rPr>
        <w:t xml:space="preserve"> </w:t>
      </w:r>
      <w:r>
        <w:rPr>
          <w:rStyle w:val="BaseNTok"/>
        </w:rPr>
        <w:t xml:space="preserve">0xFF</w:t>
      </w:r>
      <w:r>
        <w:br/>
      </w:r>
      <w:r>
        <w:rPr>
          <w:rStyle w:val="NormalTok"/>
        </w:rPr>
        <w:t xml:space="preserve">    </w:t>
      </w:r>
      <w:r>
        <w:rPr>
          <w:rStyle w:val="ControlFlowTok"/>
        </w:rPr>
        <w:t xml:space="preserve">if</w:t>
      </w:r>
      <w:r>
        <w:rPr>
          <w:rStyle w:val="NormalTok"/>
        </w:rPr>
        <w:t xml:space="preserve"> k </w:t>
      </w:r>
      <w:r>
        <w:rPr>
          <w:rStyle w:val="OperatorTok"/>
        </w:rPr>
        <w:t xml:space="preserve">==</w:t>
      </w:r>
      <w:r>
        <w:rPr>
          <w:rStyle w:val="NormalTok"/>
        </w:rPr>
        <w:t xml:space="preserve"> </w:t>
      </w:r>
      <w:r>
        <w:rPr>
          <w:rStyle w:val="DecValTok"/>
        </w:rPr>
        <w:t xml:space="preserve">27</w:t>
      </w:r>
      <w:r>
        <w:rPr>
          <w:rStyle w:val="NormalTok"/>
        </w:rPr>
        <w:t xml:space="preserve">:</w:t>
      </w:r>
      <w:r>
        <w:br/>
      </w:r>
      <w:r>
        <w:rPr>
          <w:rStyle w:val="NormalTok"/>
        </w:rPr>
        <w:t xml:space="preserve">        </w:t>
      </w:r>
      <w:r>
        <w:rPr>
          <w:rStyle w:val="ControlFlowTok"/>
        </w:rPr>
        <w:t xml:space="preserve">break</w:t>
      </w:r>
      <w:r>
        <w:br/>
      </w:r>
      <w:r>
        <w:rPr>
          <w:rStyle w:val="NormalTok"/>
        </w:rPr>
        <w:t xml:space="preserve">cv.destroyAllWindows()</w:t>
      </w:r>
    </w:p>
    <w:p>
      <w:pPr>
        <w:pStyle w:val="SourceCode"/>
      </w:pPr>
      <w:r>
        <w:rPr>
          <w:rStyle w:val="VerbatimChar"/>
        </w:rPr>
        <w:t xml:space="preserve">[ WARN:0@30.644] global cap_v4l.cpp:982 open VIDEOIO(V4L2:/dev/video0): can't open camera by index</w:t>
      </w:r>
      <w:r>
        <w:br/>
      </w:r>
      <w:r>
        <w:rPr>
          <w:rStyle w:val="VerbatimChar"/>
        </w:rPr>
        <w:t xml:space="preserve">[ERROR:0@30.644] global obsensor_uvc_stream_channel.cpp:156 getStreamChannelGroup Camera index out of range</w:t>
      </w:r>
    </w:p>
    <w:p>
      <w:pPr>
        <w:pStyle w:val="SourceCode"/>
      </w:pPr>
      <w:r>
        <w:rPr>
          <w:rStyle w:val="VerbatimChar"/>
        </w:rPr>
        <w:t xml:space="preserve">---------------------------------------------------------------------------</w:t>
      </w:r>
      <w:r>
        <w:br/>
      </w:r>
      <w:r>
        <w:rPr>
          <w:rStyle w:val="VerbatimChar"/>
        </w:rPr>
        <w:t xml:space="preserve">error                                     Traceback (most recent call last)</w:t>
      </w:r>
      <w:r>
        <w:br/>
      </w:r>
      <w:r>
        <w:rPr>
          <w:rStyle w:val="VerbatimChar"/>
        </w:rPr>
        <w:t xml:space="preserve">Cell In[4], line 8</w:t>
      </w:r>
      <w:r>
        <w:br/>
      </w:r>
      <w:r>
        <w:rPr>
          <w:rStyle w:val="VerbatimChar"/>
        </w:rPr>
        <w:t xml:space="preserve">      6 _, frame = cap.read()</w:t>
      </w:r>
      <w:r>
        <w:br/>
      </w:r>
      <w:r>
        <w:rPr>
          <w:rStyle w:val="VerbatimChar"/>
        </w:rPr>
        <w:t xml:space="preserve">      7 # Convert BGR to HSV</w:t>
      </w:r>
      <w:r>
        <w:br/>
      </w:r>
      <w:r>
        <w:rPr>
          <w:rStyle w:val="VerbatimChar"/>
        </w:rPr>
        <w:t xml:space="preserve">----&gt; 8 hsv = cv.cvtColor(frame, cv.COLOR_BGR2HSV)</w:t>
      </w:r>
      <w:r>
        <w:br/>
      </w:r>
      <w:r>
        <w:rPr>
          <w:rStyle w:val="VerbatimChar"/>
        </w:rPr>
        <w:t xml:space="preserve">      9 # define range of blue color in HSV</w:t>
      </w:r>
      <w:r>
        <w:br/>
      </w:r>
      <w:r>
        <w:rPr>
          <w:rStyle w:val="VerbatimChar"/>
        </w:rPr>
        <w:t xml:space="preserve">     10 lower_blue = np.array([110,50,50])</w:t>
      </w:r>
      <w:r>
        <w:br/>
      </w:r>
      <w:r>
        <w:br/>
      </w:r>
      <w:r>
        <w:rPr>
          <w:rStyle w:val="VerbatimChar"/>
        </w:rPr>
        <w:t xml:space="preserve">error: OpenCV(4.8.1) /io/opencv/modules/imgproc/src/color.cpp:182: error: (-215:Assertion failed) !_src.empty() in function 'cvtColor'</w:t>
      </w:r>
      <w:r>
        <w:br/>
      </w:r>
    </w:p>
    <w:p>
      <w:pPr>
        <w:pStyle w:val="FirstParagraph"/>
      </w:pPr>
      <w:r>
        <w:t xml:space="preserve">¿Cómo encontrar valores de HSV para rastrear?</w:t>
      </w:r>
      <w:r>
        <w:t xml:space="preserve"> </w:t>
      </w:r>
      <w:r>
        <w:t xml:space="preserve">Esta es una pregunta común que se encuentra en stackoverflow.com . Es muy simple y puedes usar la misma función, cv.cvtColor() . En lugar de pasar una imagen, simplemente pasa los valores de BGR que desea. Por ejemplo, para encontrar el valor HSV de Verde, pruebe los siguientes comandos en una terminal Python:</w:t>
      </w:r>
    </w:p>
    <w:p>
      <w:pPr>
        <w:pStyle w:val="BodyText"/>
      </w:pPr>
      <w:r>
        <w:t xml:space="preserve">Ejercicio:</w:t>
      </w:r>
      <w:r>
        <w:t xml:space="preserve"> </w:t>
      </w:r>
      <w:r>
        <w:t xml:space="preserve">Intente encontrar una manera de extraer más de un objeto coloreado, por ejemplo, extraer objetos rojos, azules y verdes simultáneamente.</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mmentTok"/>
        </w:rPr>
        <w:t xml:space="preserve"># Para un video</w:t>
      </w:r>
      <w:r>
        <w:br/>
      </w:r>
      <w:r>
        <w:rPr>
          <w:rStyle w:val="CommentTok"/>
        </w:rPr>
        <w:t xml:space="preserve">#ap = cv2.VideoCapture('nombre_del_video.mp4')</w:t>
      </w:r>
      <w:r>
        <w:br/>
      </w:r>
      <w:r>
        <w:br/>
      </w:r>
      <w:r>
        <w:rPr>
          <w:rStyle w:val="CommentTok"/>
        </w:rPr>
        <w:t xml:space="preserve"># Para una imagen</w:t>
      </w:r>
      <w:r>
        <w:br/>
      </w:r>
      <w:r>
        <w:rPr>
          <w:rStyle w:val="NormalTok"/>
        </w:rPr>
        <w:t xml:space="preserve">img </w:t>
      </w:r>
      <w:r>
        <w:rPr>
          <w:rStyle w:val="OperatorTok"/>
        </w:rPr>
        <w:t xml:space="preserve">=</w:t>
      </w:r>
      <w:r>
        <w:rPr>
          <w:rStyle w:val="NormalTok"/>
        </w:rPr>
        <w:t xml:space="preserve"> cv2.imread(</w:t>
      </w:r>
      <w:r>
        <w:rPr>
          <w:rStyle w:val="StringTok"/>
        </w:rPr>
        <w:t xml:space="preserve">'resources/apple.jpg'</w:t>
      </w:r>
      <w:r>
        <w:rPr>
          <w:rStyle w:val="NormalTok"/>
        </w:rPr>
        <w:t xml:space="preserve">)</w:t>
      </w:r>
      <w:r>
        <w:br/>
      </w:r>
      <w:r>
        <w:rPr>
          <w:rStyle w:val="NormalTok"/>
        </w:rPr>
        <w:t xml:space="preserve">lower_red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upper_red </w:t>
      </w:r>
      <w:r>
        <w:rPr>
          <w:rStyle w:val="OperatorTok"/>
        </w:rPr>
        <w:t xml:space="preserve">=</w:t>
      </w:r>
      <w:r>
        <w:rPr>
          <w:rStyle w:val="NormalTok"/>
        </w:rPr>
        <w:t xml:space="preserve"> np.array([</w:t>
      </w:r>
      <w:r>
        <w:rPr>
          <w:rStyle w:val="DecValTok"/>
        </w:rPr>
        <w:t xml:space="preserve">10</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NormalTok"/>
        </w:rPr>
        <w:t xml:space="preserve">lower_green </w:t>
      </w:r>
      <w:r>
        <w:rPr>
          <w:rStyle w:val="OperatorTok"/>
        </w:rPr>
        <w:t xml:space="preserve">=</w:t>
      </w:r>
      <w:r>
        <w:rPr>
          <w:rStyle w:val="NormalTok"/>
        </w:rPr>
        <w:t xml:space="preserve"> np.array([</w:t>
      </w:r>
      <w:r>
        <w:rPr>
          <w:rStyle w:val="DecValTok"/>
        </w:rPr>
        <w:t xml:space="preserve">40</w:t>
      </w:r>
      <w:r>
        <w:rPr>
          <w:rStyle w:val="NormalTok"/>
        </w:rPr>
        <w:t xml:space="preserve">, </w:t>
      </w:r>
      <w:r>
        <w:rPr>
          <w:rStyle w:val="DecValTok"/>
        </w:rPr>
        <w:t xml:space="preserve">40</w:t>
      </w:r>
      <w:r>
        <w:rPr>
          <w:rStyle w:val="NormalTok"/>
        </w:rPr>
        <w:t xml:space="preserve">, </w:t>
      </w:r>
      <w:r>
        <w:rPr>
          <w:rStyle w:val="DecValTok"/>
        </w:rPr>
        <w:t xml:space="preserve">40</w:t>
      </w:r>
      <w:r>
        <w:rPr>
          <w:rStyle w:val="NormalTok"/>
        </w:rPr>
        <w:t xml:space="preserve">])</w:t>
      </w:r>
      <w:r>
        <w:br/>
      </w:r>
      <w:r>
        <w:rPr>
          <w:rStyle w:val="NormalTok"/>
        </w:rPr>
        <w:t xml:space="preserve">upper_green </w:t>
      </w:r>
      <w:r>
        <w:rPr>
          <w:rStyle w:val="OperatorTok"/>
        </w:rPr>
        <w:t xml:space="preserve">=</w:t>
      </w:r>
      <w:r>
        <w:rPr>
          <w:rStyle w:val="NormalTok"/>
        </w:rPr>
        <w:t xml:space="preserve"> np.array([</w:t>
      </w:r>
      <w:r>
        <w:rPr>
          <w:rStyle w:val="DecValTok"/>
        </w:rPr>
        <w:t xml:space="preserve">80</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rPr>
          <w:rStyle w:val="NormalTok"/>
        </w:rPr>
        <w:t xml:space="preserve">lower_blue </w:t>
      </w:r>
      <w:r>
        <w:rPr>
          <w:rStyle w:val="OperatorTok"/>
        </w:rPr>
        <w:t xml:space="preserve">=</w:t>
      </w:r>
      <w:r>
        <w:rPr>
          <w:rStyle w:val="NormalTok"/>
        </w:rPr>
        <w:t xml:space="preserve"> np.array([</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upper_blue </w:t>
      </w:r>
      <w:r>
        <w:rPr>
          <w:rStyle w:val="OperatorTok"/>
        </w:rPr>
        <w:t xml:space="preserve">=</w:t>
      </w:r>
      <w:r>
        <w:rPr>
          <w:rStyle w:val="NormalTok"/>
        </w:rPr>
        <w:t xml:space="preserve"> np.array([</w:t>
      </w:r>
      <w:r>
        <w:rPr>
          <w:rStyle w:val="DecValTok"/>
        </w:rPr>
        <w:t xml:space="preserve">140</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rPr>
          <w:rStyle w:val="NormalTok"/>
        </w:rPr>
        <w:t xml:space="preserve">hsv </w:t>
      </w:r>
      <w:r>
        <w:rPr>
          <w:rStyle w:val="OperatorTok"/>
        </w:rPr>
        <w:t xml:space="preserve">=</w:t>
      </w:r>
      <w:r>
        <w:rPr>
          <w:rStyle w:val="NormalTok"/>
        </w:rPr>
        <w:t xml:space="preserve"> cv2.cvtColor(img, cv2.COLOR_BGR2HSV)</w:t>
      </w:r>
      <w:r>
        <w:br/>
      </w:r>
      <w:r>
        <w:br/>
      </w:r>
      <w:r>
        <w:rPr>
          <w:rStyle w:val="NormalTok"/>
        </w:rPr>
        <w:t xml:space="preserve">mask_red </w:t>
      </w:r>
      <w:r>
        <w:rPr>
          <w:rStyle w:val="OperatorTok"/>
        </w:rPr>
        <w:t xml:space="preserve">=</w:t>
      </w:r>
      <w:r>
        <w:rPr>
          <w:rStyle w:val="NormalTok"/>
        </w:rPr>
        <w:t xml:space="preserve"> cv2.inRange(hsv, lower_red, upper_red)</w:t>
      </w:r>
      <w:r>
        <w:br/>
      </w:r>
      <w:r>
        <w:rPr>
          <w:rStyle w:val="NormalTok"/>
        </w:rPr>
        <w:t xml:space="preserve">mask_green </w:t>
      </w:r>
      <w:r>
        <w:rPr>
          <w:rStyle w:val="OperatorTok"/>
        </w:rPr>
        <w:t xml:space="preserve">=</w:t>
      </w:r>
      <w:r>
        <w:rPr>
          <w:rStyle w:val="NormalTok"/>
        </w:rPr>
        <w:t xml:space="preserve"> cv2.inRange(hsv, lower_green, upper_green)</w:t>
      </w:r>
      <w:r>
        <w:br/>
      </w:r>
      <w:r>
        <w:rPr>
          <w:rStyle w:val="NormalTok"/>
        </w:rPr>
        <w:t xml:space="preserve">mask_blue </w:t>
      </w:r>
      <w:r>
        <w:rPr>
          <w:rStyle w:val="OperatorTok"/>
        </w:rPr>
        <w:t xml:space="preserve">=</w:t>
      </w:r>
      <w:r>
        <w:rPr>
          <w:rStyle w:val="NormalTok"/>
        </w:rPr>
        <w:t xml:space="preserve"> cv2.inRange(hsv, lower_blue, upper_blue)</w:t>
      </w:r>
      <w:r>
        <w:br/>
      </w:r>
      <w:r>
        <w:br/>
      </w:r>
      <w:r>
        <w:rPr>
          <w:rStyle w:val="NormalTok"/>
        </w:rPr>
        <w:t xml:space="preserve">result_red </w:t>
      </w:r>
      <w:r>
        <w:rPr>
          <w:rStyle w:val="OperatorTok"/>
        </w:rPr>
        <w:t xml:space="preserve">=</w:t>
      </w:r>
      <w:r>
        <w:rPr>
          <w:rStyle w:val="NormalTok"/>
        </w:rPr>
        <w:t xml:space="preserve"> cv2.bitwise_and(img, img, mask</w:t>
      </w:r>
      <w:r>
        <w:rPr>
          <w:rStyle w:val="OperatorTok"/>
        </w:rPr>
        <w:t xml:space="preserve">=</w:t>
      </w:r>
      <w:r>
        <w:rPr>
          <w:rStyle w:val="NormalTok"/>
        </w:rPr>
        <w:t xml:space="preserve">mask_red)</w:t>
      </w:r>
      <w:r>
        <w:br/>
      </w:r>
      <w:r>
        <w:rPr>
          <w:rStyle w:val="NormalTok"/>
        </w:rPr>
        <w:t xml:space="preserve">result_green </w:t>
      </w:r>
      <w:r>
        <w:rPr>
          <w:rStyle w:val="OperatorTok"/>
        </w:rPr>
        <w:t xml:space="preserve">=</w:t>
      </w:r>
      <w:r>
        <w:rPr>
          <w:rStyle w:val="NormalTok"/>
        </w:rPr>
        <w:t xml:space="preserve"> cv2.bitwise_and(img, img, mask</w:t>
      </w:r>
      <w:r>
        <w:rPr>
          <w:rStyle w:val="OperatorTok"/>
        </w:rPr>
        <w:t xml:space="preserve">=</w:t>
      </w:r>
      <w:r>
        <w:rPr>
          <w:rStyle w:val="NormalTok"/>
        </w:rPr>
        <w:t xml:space="preserve">mask_green)</w:t>
      </w:r>
      <w:r>
        <w:br/>
      </w:r>
      <w:r>
        <w:rPr>
          <w:rStyle w:val="NormalTok"/>
        </w:rPr>
        <w:t xml:space="preserve">result_blue </w:t>
      </w:r>
      <w:r>
        <w:rPr>
          <w:rStyle w:val="OperatorTok"/>
        </w:rPr>
        <w:t xml:space="preserve">=</w:t>
      </w:r>
      <w:r>
        <w:rPr>
          <w:rStyle w:val="NormalTok"/>
        </w:rPr>
        <w:t xml:space="preserve"> cv2.bitwise_and(img, img, mask</w:t>
      </w:r>
      <w:r>
        <w:rPr>
          <w:rStyle w:val="OperatorTok"/>
        </w:rPr>
        <w:t xml:space="preserve">=</w:t>
      </w:r>
      <w:r>
        <w:rPr>
          <w:rStyle w:val="NormalTok"/>
        </w:rPr>
        <w:t xml:space="preserve">mask_blue)</w:t>
      </w:r>
      <w:r>
        <w:br/>
      </w:r>
      <w:r>
        <w:br/>
      </w:r>
      <w:r>
        <w:rPr>
          <w:rStyle w:val="NormalTok"/>
        </w:rPr>
        <w:t xml:space="preserve">cv2.imshow(</w:t>
      </w:r>
      <w:r>
        <w:rPr>
          <w:rStyle w:val="StringTok"/>
        </w:rPr>
        <w:t xml:space="preserve">'Result Red'</w:t>
      </w:r>
      <w:r>
        <w:rPr>
          <w:rStyle w:val="NormalTok"/>
        </w:rPr>
        <w:t xml:space="preserve">, result_red)</w:t>
      </w:r>
      <w:r>
        <w:br/>
      </w:r>
      <w:r>
        <w:rPr>
          <w:rStyle w:val="NormalTok"/>
        </w:rPr>
        <w:t xml:space="preserve">cv2.imshow(</w:t>
      </w:r>
      <w:r>
        <w:rPr>
          <w:rStyle w:val="StringTok"/>
        </w:rPr>
        <w:t xml:space="preserve">'Result Green'</w:t>
      </w:r>
      <w:r>
        <w:rPr>
          <w:rStyle w:val="NormalTok"/>
        </w:rPr>
        <w:t xml:space="preserve">, result_green)</w:t>
      </w:r>
      <w:r>
        <w:br/>
      </w:r>
      <w:r>
        <w:rPr>
          <w:rStyle w:val="NormalTok"/>
        </w:rPr>
        <w:t xml:space="preserve">cv2.imshow(</w:t>
      </w:r>
      <w:r>
        <w:rPr>
          <w:rStyle w:val="StringTok"/>
        </w:rPr>
        <w:t xml:space="preserve">'Result Blue'</w:t>
      </w:r>
      <w:r>
        <w:rPr>
          <w:rStyle w:val="NormalTok"/>
        </w:rPr>
        <w:t xml:space="preserve">, result_blue)</w:t>
      </w:r>
      <w:r>
        <w:br/>
      </w:r>
      <w:r>
        <w:rPr>
          <w:rStyle w:val="NormalTok"/>
        </w:rPr>
        <w:t xml:space="preserve">cv2.waitKey(</w:t>
      </w:r>
      <w:r>
        <w:rPr>
          <w:rStyle w:val="DecValTok"/>
        </w:rPr>
        <w:t xml:space="preserve">0</w:t>
      </w:r>
      <w:r>
        <w:rPr>
          <w:rStyle w:val="NormalTok"/>
        </w:rPr>
        <w:t xml:space="preserve">)</w:t>
      </w:r>
      <w:r>
        <w:br/>
      </w:r>
      <w:r>
        <w:rPr>
          <w:rStyle w:val="NormalTok"/>
        </w:rPr>
        <w:t xml:space="preserve">cv2.destroyAllWindows()</w:t>
      </w:r>
      <w:r>
        <w:br/>
      </w:r>
    </w:p>
    <w:p>
      <w:pPr>
        <w:pStyle w:val="SourceCode"/>
      </w:pPr>
      <w:r>
        <w:rPr>
          <w:rStyle w:val="VerbatimChar"/>
        </w:rPr>
        <w:t xml:space="preserve">qt.qpa.plugin: Could not find the Qt platform plugin "wayland" in "/home/dread/miniconda3/envs/tf/lib/python3.9/site-packages/cv2/qt/plugi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1:55:21Z</dcterms:created>
  <dcterms:modified xsi:type="dcterms:W3CDTF">2024-02-09T11: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